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12BF41" w14:textId="6FF5A91D" w:rsidR="00F1280B" w:rsidRDefault="00F1280B" w:rsidP="00F1280B">
      <w:pPr>
        <w:rPr>
          <w:rFonts w:ascii="Times New Roman" w:hAnsi="Times New Roman"/>
        </w:rPr>
      </w:pPr>
      <w:r w:rsidRPr="00416677">
        <w:rPr>
          <w:rFonts w:ascii="Times New Roman" w:hAnsi="Times New Roman" w:hint="eastAsia"/>
        </w:rPr>
        <w:t>以下の項目（①～</w:t>
      </w:r>
      <w:r w:rsidR="007A5777">
        <w:rPr>
          <w:rFonts w:ascii="Times New Roman" w:hAnsi="Times New Roman" w:hint="eastAsia"/>
        </w:rPr>
        <w:t>⑨</w:t>
      </w:r>
      <w:r w:rsidRPr="00416677">
        <w:rPr>
          <w:rFonts w:ascii="Times New Roman" w:hAnsi="Times New Roman" w:hint="eastAsia"/>
        </w:rPr>
        <w:t>）</w:t>
      </w:r>
      <w:r w:rsidR="00040317">
        <w:rPr>
          <w:rFonts w:ascii="Times New Roman" w:hAnsi="Times New Roman" w:hint="eastAsia"/>
        </w:rPr>
        <w:t>を</w:t>
      </w:r>
      <w:r w:rsidR="009B5C8E">
        <w:rPr>
          <w:rFonts w:ascii="Times New Roman" w:hAnsi="Times New Roman" w:hint="eastAsia"/>
        </w:rPr>
        <w:t>記入または選択</w:t>
      </w:r>
      <w:r w:rsidRPr="00416677">
        <w:rPr>
          <w:rFonts w:ascii="Times New Roman" w:hAnsi="Times New Roman" w:hint="eastAsia"/>
        </w:rPr>
        <w:t>して下さい</w:t>
      </w:r>
      <w:r w:rsidRPr="00175BCE">
        <w:rPr>
          <w:rFonts w:ascii="Times New Roman" w:hAnsi="Times New Roman" w:hint="eastAsia"/>
        </w:rPr>
        <w:t>。</w:t>
      </w:r>
    </w:p>
    <w:p w14:paraId="750F8B06" w14:textId="77777777" w:rsidR="00C517F0" w:rsidRPr="00175BCE" w:rsidRDefault="00C517F0" w:rsidP="00F1280B">
      <w:pPr>
        <w:rPr>
          <w:rFonts w:ascii="Times New Roman" w:hAnsi="Times New Roman"/>
        </w:rPr>
      </w:pPr>
    </w:p>
    <w:p w14:paraId="4BA38436" w14:textId="731864E1" w:rsidR="00346F21" w:rsidRPr="00EB7C65" w:rsidRDefault="00F1280B" w:rsidP="00E92DA6">
      <w:pPr>
        <w:pStyle w:val="a6"/>
        <w:numPr>
          <w:ilvl w:val="0"/>
          <w:numId w:val="1"/>
        </w:numPr>
        <w:ind w:leftChars="0"/>
        <w:rPr>
          <w:rFonts w:ascii="Times New Roman" w:hAnsi="Times New Roman"/>
          <w:b/>
          <w:bCs/>
        </w:rPr>
      </w:pPr>
      <w:r w:rsidRPr="00EB7C65">
        <w:rPr>
          <w:rFonts w:ascii="Times New Roman" w:hAnsi="Times New Roman" w:hint="eastAsia"/>
          <w:b/>
          <w:bCs/>
        </w:rPr>
        <w:t>所属</w:t>
      </w:r>
      <w:r w:rsidR="00E32C3A" w:rsidRPr="00EB7C65">
        <w:rPr>
          <w:rFonts w:ascii="Times New Roman" w:hAnsi="Times New Roman" w:hint="eastAsia"/>
          <w:b/>
          <w:bCs/>
        </w:rPr>
        <w:t>機関名</w:t>
      </w:r>
      <w:r w:rsidR="00E849AE" w:rsidRPr="00EB7C65">
        <w:rPr>
          <w:rFonts w:ascii="Times New Roman" w:hAnsi="Times New Roman" w:hint="eastAsia"/>
          <w:b/>
          <w:bCs/>
        </w:rPr>
        <w:t>および</w:t>
      </w:r>
      <w:r w:rsidR="00E32C3A" w:rsidRPr="00EB7C65">
        <w:rPr>
          <w:rFonts w:ascii="Times New Roman" w:hAnsi="Times New Roman" w:hint="eastAsia"/>
          <w:b/>
          <w:bCs/>
        </w:rPr>
        <w:t>研究室名</w:t>
      </w:r>
      <w:r w:rsidR="00D34E0F" w:rsidRPr="00EB7C65">
        <w:rPr>
          <w:rFonts w:ascii="Times New Roman" w:hAnsi="Times New Roman" w:hint="eastAsia"/>
          <w:b/>
          <w:bCs/>
        </w:rPr>
        <w:t>（日本語・英語）</w:t>
      </w:r>
      <w:r w:rsidR="00E905ED" w:rsidRPr="00EB7C65">
        <w:rPr>
          <w:rFonts w:ascii="Times New Roman" w:hAnsi="Times New Roman" w:hint="eastAsia"/>
          <w:b/>
          <w:bCs/>
        </w:rPr>
        <w:t>：</w:t>
      </w:r>
    </w:p>
    <w:p w14:paraId="650FCA58" w14:textId="77777777" w:rsidR="004950D6" w:rsidRDefault="004950D6" w:rsidP="00E92DA6">
      <w:pPr>
        <w:pStyle w:val="a6"/>
        <w:ind w:leftChars="0" w:left="360"/>
        <w:rPr>
          <w:rFonts w:ascii="Times New Roman" w:hAnsi="Times New Roman"/>
          <w:szCs w:val="21"/>
        </w:rPr>
      </w:pPr>
    </w:p>
    <w:p w14:paraId="7F5C663E" w14:textId="77777777" w:rsidR="008E0731" w:rsidRDefault="008E0731" w:rsidP="00E92DA6">
      <w:pPr>
        <w:pStyle w:val="a6"/>
        <w:ind w:leftChars="0" w:left="360"/>
        <w:rPr>
          <w:rFonts w:ascii="Times New Roman" w:hAnsi="Times New Roman"/>
          <w:szCs w:val="21"/>
        </w:rPr>
      </w:pPr>
    </w:p>
    <w:p w14:paraId="111AB4B3" w14:textId="77777777" w:rsidR="008E0731" w:rsidRPr="004950D6" w:rsidRDefault="008E0731" w:rsidP="00E92DA6">
      <w:pPr>
        <w:pStyle w:val="a6"/>
        <w:ind w:leftChars="0" w:left="360"/>
        <w:rPr>
          <w:rFonts w:ascii="Times New Roman" w:hAnsi="Times New Roman"/>
          <w:szCs w:val="21"/>
        </w:rPr>
      </w:pPr>
    </w:p>
    <w:p w14:paraId="08421AF9" w14:textId="65191A43" w:rsidR="00CE3B24" w:rsidRPr="00EB7C65" w:rsidRDefault="00405B05" w:rsidP="00CD77EE">
      <w:pPr>
        <w:pStyle w:val="a6"/>
        <w:numPr>
          <w:ilvl w:val="0"/>
          <w:numId w:val="1"/>
        </w:numPr>
        <w:ind w:leftChars="0"/>
        <w:rPr>
          <w:rFonts w:ascii="Times New Roman" w:hAnsi="Times New Roman"/>
          <w:b/>
          <w:bCs/>
        </w:rPr>
      </w:pPr>
      <w:r w:rsidRPr="00EB7C65">
        <w:rPr>
          <w:rFonts w:ascii="Times New Roman" w:hAnsi="Times New Roman" w:hint="eastAsia"/>
          <w:b/>
          <w:bCs/>
        </w:rPr>
        <w:t>【</w:t>
      </w:r>
      <w:r w:rsidR="00430B55" w:rsidRPr="00EB7C65">
        <w:rPr>
          <w:rFonts w:ascii="Times New Roman" w:hAnsi="Times New Roman" w:hint="eastAsia"/>
          <w:b/>
          <w:bCs/>
        </w:rPr>
        <w:t>学生の方</w:t>
      </w:r>
      <w:r w:rsidRPr="00EB7C65">
        <w:rPr>
          <w:rFonts w:ascii="Times New Roman" w:hAnsi="Times New Roman" w:hint="eastAsia"/>
          <w:b/>
          <w:bCs/>
        </w:rPr>
        <w:t>】</w:t>
      </w:r>
      <w:r w:rsidR="0098546A" w:rsidRPr="00EB7C65">
        <w:rPr>
          <w:rFonts w:ascii="Times New Roman" w:hAnsi="Times New Roman" w:hint="eastAsia"/>
          <w:b/>
          <w:bCs/>
        </w:rPr>
        <w:t>応募時</w:t>
      </w:r>
      <w:r w:rsidR="00D833A1" w:rsidRPr="00EB7C65">
        <w:rPr>
          <w:rFonts w:ascii="Times New Roman" w:hAnsi="Times New Roman" w:hint="eastAsia"/>
          <w:b/>
          <w:bCs/>
        </w:rPr>
        <w:t>の所属</w:t>
      </w:r>
      <w:r w:rsidR="00D056E3" w:rsidRPr="00EB7C65">
        <w:rPr>
          <w:rFonts w:ascii="Times New Roman" w:hAnsi="Times New Roman" w:hint="eastAsia"/>
          <w:b/>
          <w:bCs/>
        </w:rPr>
        <w:t>課程および</w:t>
      </w:r>
      <w:r w:rsidR="007D2A06" w:rsidRPr="00EB7C65">
        <w:rPr>
          <w:rFonts w:ascii="Times New Roman" w:hAnsi="Times New Roman" w:hint="eastAsia"/>
          <w:b/>
          <w:bCs/>
        </w:rPr>
        <w:t>学年</w:t>
      </w:r>
      <w:r w:rsidR="00CE3B24" w:rsidRPr="00EB7C65">
        <w:rPr>
          <w:rFonts w:ascii="Times New Roman" w:hAnsi="Times New Roman" w:hint="eastAsia"/>
          <w:b/>
          <w:bCs/>
        </w:rPr>
        <w:t>：</w:t>
      </w:r>
      <w:r w:rsidR="007D2A06" w:rsidRPr="00EB7C65">
        <w:rPr>
          <w:rFonts w:ascii="Times New Roman" w:hAnsi="Times New Roman" w:hint="eastAsia"/>
          <w:b/>
          <w:bCs/>
        </w:rPr>
        <w:t>学部</w:t>
      </w:r>
      <w:r w:rsidR="00D71749" w:rsidRPr="00EB7C65">
        <w:rPr>
          <w:rFonts w:ascii="Times New Roman" w:hAnsi="Times New Roman" w:hint="eastAsia"/>
          <w:b/>
          <w:bCs/>
        </w:rPr>
        <w:t>・</w:t>
      </w:r>
      <w:r w:rsidR="00033E2E" w:rsidRPr="00EB7C65">
        <w:rPr>
          <w:rFonts w:ascii="Times New Roman" w:hAnsi="Times New Roman" w:hint="eastAsia"/>
          <w:b/>
          <w:bCs/>
        </w:rPr>
        <w:t>修士</w:t>
      </w:r>
      <w:r w:rsidR="007D2A06" w:rsidRPr="00EB7C65">
        <w:rPr>
          <w:rFonts w:ascii="Times New Roman" w:hAnsi="Times New Roman" w:hint="eastAsia"/>
          <w:b/>
          <w:bCs/>
        </w:rPr>
        <w:t>課程</w:t>
      </w:r>
      <w:r w:rsidR="00430B55" w:rsidRPr="00EB7C65">
        <w:rPr>
          <w:rFonts w:ascii="Times New Roman" w:hAnsi="Times New Roman" w:hint="eastAsia"/>
          <w:b/>
          <w:bCs/>
        </w:rPr>
        <w:t>・</w:t>
      </w:r>
      <w:r w:rsidR="007D2A06" w:rsidRPr="00EB7C65">
        <w:rPr>
          <w:rFonts w:ascii="Times New Roman" w:hAnsi="Times New Roman" w:hint="eastAsia"/>
          <w:b/>
          <w:bCs/>
        </w:rPr>
        <w:t xml:space="preserve">博士課程（　</w:t>
      </w:r>
      <w:r w:rsidR="008E0731">
        <w:rPr>
          <w:rFonts w:ascii="Times New Roman" w:hAnsi="Times New Roman"/>
          <w:b/>
          <w:bCs/>
        </w:rPr>
        <w:t xml:space="preserve"> </w:t>
      </w:r>
      <w:r w:rsidR="007D2A06" w:rsidRPr="00EB7C65">
        <w:rPr>
          <w:rFonts w:ascii="Times New Roman" w:hAnsi="Times New Roman" w:hint="eastAsia"/>
          <w:b/>
          <w:bCs/>
        </w:rPr>
        <w:t xml:space="preserve">　）年</w:t>
      </w:r>
    </w:p>
    <w:p w14:paraId="432FDD2E" w14:textId="77777777" w:rsidR="00C517F0" w:rsidRPr="00653168" w:rsidRDefault="00C517F0" w:rsidP="00EB7C65">
      <w:pPr>
        <w:pStyle w:val="a6"/>
        <w:ind w:leftChars="0" w:left="360"/>
        <w:rPr>
          <w:rFonts w:ascii="Times New Roman" w:hAnsi="Times New Roman"/>
        </w:rPr>
      </w:pPr>
    </w:p>
    <w:p w14:paraId="73C4C47B" w14:textId="40531436" w:rsidR="004338A6" w:rsidRPr="00EB7C65" w:rsidRDefault="00405B05" w:rsidP="00405B05">
      <w:pPr>
        <w:pStyle w:val="a6"/>
        <w:numPr>
          <w:ilvl w:val="0"/>
          <w:numId w:val="1"/>
        </w:numPr>
        <w:ind w:leftChars="0"/>
        <w:rPr>
          <w:rFonts w:ascii="Times New Roman" w:hAnsi="Times New Roman"/>
          <w:b/>
          <w:bCs/>
        </w:rPr>
      </w:pPr>
      <w:r w:rsidRPr="00EB7C65">
        <w:rPr>
          <w:rFonts w:ascii="Times New Roman" w:hAnsi="Times New Roman" w:hint="eastAsia"/>
          <w:b/>
          <w:bCs/>
        </w:rPr>
        <w:t>【</w:t>
      </w:r>
      <w:r w:rsidR="00430B55" w:rsidRPr="00EB7C65">
        <w:rPr>
          <w:rFonts w:ascii="Times New Roman" w:hAnsi="Times New Roman" w:hint="eastAsia"/>
          <w:b/>
          <w:bCs/>
        </w:rPr>
        <w:t>企業研究者の方</w:t>
      </w:r>
      <w:r w:rsidRPr="00EB7C65">
        <w:rPr>
          <w:rFonts w:ascii="Times New Roman" w:hAnsi="Times New Roman" w:hint="eastAsia"/>
          <w:b/>
          <w:bCs/>
        </w:rPr>
        <w:t>】</w:t>
      </w:r>
      <w:r w:rsidR="00DD1FAE" w:rsidRPr="00EB7C65">
        <w:rPr>
          <w:rFonts w:ascii="Times New Roman" w:hAnsi="Times New Roman" w:hint="eastAsia"/>
          <w:b/>
          <w:bCs/>
        </w:rPr>
        <w:t>取得</w:t>
      </w:r>
      <w:r w:rsidR="0094050B" w:rsidRPr="00EB7C65">
        <w:rPr>
          <w:rFonts w:ascii="Times New Roman" w:hAnsi="Times New Roman" w:hint="eastAsia"/>
          <w:b/>
          <w:bCs/>
        </w:rPr>
        <w:t>学位</w:t>
      </w:r>
      <w:r w:rsidR="00962A04" w:rsidRPr="00EB7C65">
        <w:rPr>
          <w:rFonts w:ascii="Times New Roman" w:hAnsi="Times New Roman" w:hint="eastAsia"/>
          <w:b/>
          <w:bCs/>
        </w:rPr>
        <w:t xml:space="preserve">　　　　　　</w:t>
      </w:r>
      <w:r w:rsidR="004338A6" w:rsidRPr="00EB7C65">
        <w:rPr>
          <w:rFonts w:ascii="Times New Roman" w:hAnsi="Times New Roman" w:hint="eastAsia"/>
          <w:b/>
          <w:bCs/>
        </w:rPr>
        <w:t>：</w:t>
      </w:r>
      <w:r w:rsidR="00015CCB" w:rsidRPr="00EB7C65">
        <w:rPr>
          <w:rFonts w:ascii="Times New Roman" w:hAnsi="Times New Roman" w:hint="eastAsia"/>
          <w:b/>
          <w:bCs/>
        </w:rPr>
        <w:t>修士・</w:t>
      </w:r>
      <w:r w:rsidR="0094050B" w:rsidRPr="00EB7C65">
        <w:rPr>
          <w:rFonts w:ascii="Times New Roman" w:hAnsi="Times New Roman" w:hint="eastAsia"/>
          <w:b/>
          <w:bCs/>
        </w:rPr>
        <w:t>学士（</w:t>
      </w:r>
      <w:r w:rsidR="0094050B" w:rsidRPr="00EB7C65">
        <w:rPr>
          <w:rFonts w:ascii="Times New Roman" w:hAnsi="Times New Roman"/>
          <w:b/>
          <w:bCs/>
        </w:rPr>
        <w:t>6</w:t>
      </w:r>
      <w:r w:rsidR="0094050B" w:rsidRPr="00EB7C65">
        <w:rPr>
          <w:rFonts w:ascii="Times New Roman" w:hAnsi="Times New Roman" w:hint="eastAsia"/>
          <w:b/>
          <w:bCs/>
        </w:rPr>
        <w:t>年</w:t>
      </w:r>
      <w:r w:rsidR="00D056E3" w:rsidRPr="00EB7C65">
        <w:rPr>
          <w:rFonts w:ascii="Times New Roman" w:hAnsi="Times New Roman" w:hint="eastAsia"/>
          <w:b/>
          <w:bCs/>
        </w:rPr>
        <w:t>制</w:t>
      </w:r>
      <w:r w:rsidR="0094050B" w:rsidRPr="00EB7C65">
        <w:rPr>
          <w:rFonts w:ascii="Times New Roman" w:hAnsi="Times New Roman" w:hint="eastAsia"/>
          <w:b/>
          <w:bCs/>
        </w:rPr>
        <w:t>）・学士（</w:t>
      </w:r>
      <w:r w:rsidR="0094050B" w:rsidRPr="00EB7C65">
        <w:rPr>
          <w:rFonts w:ascii="Times New Roman" w:hAnsi="Times New Roman"/>
          <w:b/>
          <w:bCs/>
        </w:rPr>
        <w:t>4</w:t>
      </w:r>
      <w:r w:rsidR="0094050B" w:rsidRPr="00EB7C65">
        <w:rPr>
          <w:rFonts w:ascii="Times New Roman" w:hAnsi="Times New Roman" w:hint="eastAsia"/>
          <w:b/>
          <w:bCs/>
        </w:rPr>
        <w:t>年</w:t>
      </w:r>
      <w:r w:rsidR="00D056E3" w:rsidRPr="00EB7C65">
        <w:rPr>
          <w:rFonts w:ascii="Times New Roman" w:hAnsi="Times New Roman" w:hint="eastAsia"/>
          <w:b/>
          <w:bCs/>
        </w:rPr>
        <w:t>制</w:t>
      </w:r>
      <w:r w:rsidR="0094050B" w:rsidRPr="00EB7C65">
        <w:rPr>
          <w:rFonts w:ascii="Times New Roman" w:hAnsi="Times New Roman" w:hint="eastAsia"/>
          <w:b/>
          <w:bCs/>
        </w:rPr>
        <w:t>）</w:t>
      </w:r>
    </w:p>
    <w:p w14:paraId="4F5D10EC" w14:textId="77777777" w:rsidR="00C517F0" w:rsidRPr="00EB7C65" w:rsidRDefault="00C517F0" w:rsidP="00EB7C65">
      <w:pPr>
        <w:rPr>
          <w:rFonts w:ascii="Times New Roman" w:hAnsi="Times New Roman"/>
        </w:rPr>
      </w:pPr>
    </w:p>
    <w:p w14:paraId="7C12BF44" w14:textId="497EAEEE" w:rsidR="00F1280B" w:rsidRPr="00EB7C65" w:rsidRDefault="008B117D" w:rsidP="008A73C0">
      <w:pPr>
        <w:pStyle w:val="a6"/>
        <w:numPr>
          <w:ilvl w:val="0"/>
          <w:numId w:val="1"/>
        </w:numPr>
        <w:ind w:leftChars="0"/>
        <w:rPr>
          <w:rFonts w:ascii="Times New Roman" w:hAnsi="Times New Roman"/>
          <w:b/>
          <w:bCs/>
        </w:rPr>
      </w:pPr>
      <w:r w:rsidRPr="00EB7C65">
        <w:rPr>
          <w:rFonts w:ascii="Times New Roman" w:hAnsi="Times New Roman" w:hint="eastAsia"/>
          <w:b/>
          <w:bCs/>
        </w:rPr>
        <w:t>氏名</w:t>
      </w:r>
      <w:r w:rsidR="00E905ED" w:rsidRPr="00EB7C65">
        <w:rPr>
          <w:rFonts w:ascii="Times New Roman" w:hAnsi="Times New Roman" w:hint="eastAsia"/>
          <w:b/>
          <w:bCs/>
        </w:rPr>
        <w:t>（日本語・英語）：</w:t>
      </w:r>
    </w:p>
    <w:p w14:paraId="6665BC4A" w14:textId="59A091E8" w:rsidR="00C517F0" w:rsidRPr="00EB7C65" w:rsidRDefault="00C517F0" w:rsidP="00EB7C65">
      <w:pPr>
        <w:rPr>
          <w:rFonts w:ascii="Times New Roman" w:hAnsi="Times New Roman"/>
        </w:rPr>
      </w:pPr>
    </w:p>
    <w:p w14:paraId="7C12BF45" w14:textId="7AAFCBD8" w:rsidR="00F1280B" w:rsidRPr="00EB7C65" w:rsidRDefault="00F1280B" w:rsidP="00F1280B">
      <w:pPr>
        <w:pStyle w:val="a6"/>
        <w:numPr>
          <w:ilvl w:val="0"/>
          <w:numId w:val="1"/>
        </w:numPr>
        <w:ind w:leftChars="0"/>
        <w:rPr>
          <w:rFonts w:ascii="Times New Roman" w:hAnsi="Times New Roman"/>
          <w:b/>
          <w:bCs/>
        </w:rPr>
      </w:pPr>
      <w:r w:rsidRPr="00EB7C65">
        <w:rPr>
          <w:rFonts w:ascii="Times New Roman" w:hAnsi="Times New Roman" w:hint="eastAsia"/>
          <w:b/>
          <w:bCs/>
        </w:rPr>
        <w:t>E-mail</w:t>
      </w:r>
      <w:r w:rsidRPr="00EB7C65">
        <w:rPr>
          <w:rFonts w:ascii="Times New Roman" w:hAnsi="Times New Roman" w:hint="eastAsia"/>
          <w:b/>
          <w:bCs/>
        </w:rPr>
        <w:t>アドレス</w:t>
      </w:r>
      <w:r w:rsidR="00962A04" w:rsidRPr="00EB7C65">
        <w:rPr>
          <w:rFonts w:ascii="Times New Roman" w:hAnsi="Times New Roman" w:hint="eastAsia"/>
          <w:b/>
          <w:bCs/>
        </w:rPr>
        <w:t xml:space="preserve">　　</w:t>
      </w:r>
      <w:r w:rsidR="00962A04" w:rsidRPr="00EB7C65">
        <w:rPr>
          <w:rFonts w:ascii="Times New Roman" w:hAnsi="Times New Roman" w:hint="eastAsia"/>
          <w:b/>
          <w:bCs/>
        </w:rPr>
        <w:t xml:space="preserve"> </w:t>
      </w:r>
      <w:r w:rsidRPr="00EB7C65">
        <w:rPr>
          <w:rFonts w:ascii="Times New Roman" w:hAnsi="Times New Roman" w:hint="eastAsia"/>
          <w:b/>
          <w:bCs/>
        </w:rPr>
        <w:t>：</w:t>
      </w:r>
    </w:p>
    <w:p w14:paraId="7B1A13A5" w14:textId="09222C2F" w:rsidR="00C517F0" w:rsidRPr="00EB7C65" w:rsidRDefault="00C517F0" w:rsidP="00EB7C65">
      <w:pPr>
        <w:rPr>
          <w:rFonts w:ascii="Times New Roman" w:hAnsi="Times New Roman"/>
        </w:rPr>
      </w:pPr>
    </w:p>
    <w:p w14:paraId="19A4346B" w14:textId="452C10A2" w:rsidR="008E348B" w:rsidRPr="00EB7C65" w:rsidRDefault="00583C32" w:rsidP="00583C32">
      <w:pPr>
        <w:pStyle w:val="a6"/>
        <w:numPr>
          <w:ilvl w:val="0"/>
          <w:numId w:val="1"/>
        </w:numPr>
        <w:ind w:leftChars="0"/>
        <w:rPr>
          <w:rFonts w:ascii="Times New Roman" w:hAnsi="Times New Roman"/>
          <w:b/>
          <w:bCs/>
        </w:rPr>
      </w:pPr>
      <w:r w:rsidRPr="00EB7C65">
        <w:rPr>
          <w:rFonts w:ascii="Times New Roman" w:hAnsi="Times New Roman" w:hint="eastAsia"/>
          <w:b/>
          <w:bCs/>
        </w:rPr>
        <w:t>演題の該当する分野</w:t>
      </w:r>
      <w:r w:rsidR="00962A04" w:rsidRPr="00EB7C65">
        <w:rPr>
          <w:rFonts w:ascii="Times New Roman" w:hAnsi="Times New Roman" w:hint="eastAsia"/>
          <w:b/>
          <w:bCs/>
        </w:rPr>
        <w:t xml:space="preserve"> </w:t>
      </w:r>
      <w:r w:rsidR="00F1280B" w:rsidRPr="00EB7C65">
        <w:rPr>
          <w:rFonts w:ascii="Times New Roman" w:hAnsi="Times New Roman" w:hint="eastAsia"/>
          <w:b/>
          <w:bCs/>
        </w:rPr>
        <w:t>：</w:t>
      </w:r>
      <w:r w:rsidR="007C0E66" w:rsidRPr="00EB7C65">
        <w:rPr>
          <w:rFonts w:ascii="Times New Roman" w:hAnsi="Times New Roman" w:hint="eastAsia"/>
          <w:b/>
          <w:bCs/>
        </w:rPr>
        <w:t>A</w:t>
      </w:r>
      <w:r w:rsidR="007C0E66" w:rsidRPr="00EB7C65">
        <w:rPr>
          <w:rFonts w:ascii="Times New Roman" w:hAnsi="Times New Roman"/>
          <w:b/>
          <w:bCs/>
        </w:rPr>
        <w:t>bsorption</w:t>
      </w:r>
      <w:r w:rsidRPr="00EB7C65">
        <w:rPr>
          <w:rFonts w:ascii="Times New Roman" w:hAnsi="Times New Roman" w:hint="eastAsia"/>
          <w:b/>
          <w:bCs/>
        </w:rPr>
        <w:t>・</w:t>
      </w:r>
      <w:r w:rsidR="007C0E66" w:rsidRPr="00EB7C65">
        <w:rPr>
          <w:rFonts w:ascii="Times New Roman" w:hAnsi="Times New Roman" w:hint="eastAsia"/>
          <w:b/>
          <w:bCs/>
        </w:rPr>
        <w:t>D</w:t>
      </w:r>
      <w:r w:rsidR="007C0E66" w:rsidRPr="00EB7C65">
        <w:rPr>
          <w:rFonts w:ascii="Times New Roman" w:hAnsi="Times New Roman"/>
          <w:b/>
          <w:bCs/>
        </w:rPr>
        <w:t>istribution</w:t>
      </w:r>
      <w:r w:rsidRPr="00EB7C65">
        <w:rPr>
          <w:rFonts w:ascii="Times New Roman" w:hAnsi="Times New Roman" w:hint="eastAsia"/>
          <w:b/>
          <w:bCs/>
        </w:rPr>
        <w:t>・</w:t>
      </w:r>
      <w:r w:rsidR="007C0E66" w:rsidRPr="00EB7C65">
        <w:rPr>
          <w:rFonts w:ascii="Times New Roman" w:hAnsi="Times New Roman" w:hint="eastAsia"/>
          <w:b/>
          <w:bCs/>
        </w:rPr>
        <w:t>M</w:t>
      </w:r>
      <w:r w:rsidR="007C0E66" w:rsidRPr="00EB7C65">
        <w:rPr>
          <w:rFonts w:ascii="Times New Roman" w:hAnsi="Times New Roman"/>
          <w:b/>
          <w:bCs/>
        </w:rPr>
        <w:t>etabolism</w:t>
      </w:r>
      <w:r w:rsidRPr="00EB7C65">
        <w:rPr>
          <w:rFonts w:ascii="Times New Roman" w:hAnsi="Times New Roman" w:hint="eastAsia"/>
          <w:b/>
          <w:bCs/>
        </w:rPr>
        <w:t>・</w:t>
      </w:r>
      <w:r w:rsidR="007C0E66" w:rsidRPr="00EB7C65">
        <w:rPr>
          <w:rFonts w:ascii="Times New Roman" w:hAnsi="Times New Roman" w:hint="eastAsia"/>
          <w:b/>
          <w:bCs/>
        </w:rPr>
        <w:t>E</w:t>
      </w:r>
      <w:r w:rsidR="007C0E66" w:rsidRPr="00EB7C65">
        <w:rPr>
          <w:rFonts w:ascii="Times New Roman" w:hAnsi="Times New Roman"/>
          <w:b/>
          <w:bCs/>
        </w:rPr>
        <w:t>xcretion</w:t>
      </w:r>
      <w:r w:rsidRPr="00EB7C65">
        <w:rPr>
          <w:rFonts w:ascii="Times New Roman" w:hAnsi="Times New Roman" w:hint="eastAsia"/>
          <w:b/>
          <w:bCs/>
        </w:rPr>
        <w:t>・</w:t>
      </w:r>
      <w:r w:rsidR="007C0E66" w:rsidRPr="00EB7C65">
        <w:rPr>
          <w:rFonts w:ascii="Times New Roman" w:hAnsi="Times New Roman" w:hint="eastAsia"/>
          <w:b/>
          <w:bCs/>
        </w:rPr>
        <w:t>T</w:t>
      </w:r>
      <w:r w:rsidR="007C0E66" w:rsidRPr="00EB7C65">
        <w:rPr>
          <w:rFonts w:ascii="Times New Roman" w:hAnsi="Times New Roman"/>
          <w:b/>
          <w:bCs/>
        </w:rPr>
        <w:t>oxicity</w:t>
      </w:r>
      <w:r w:rsidRPr="00EB7C65">
        <w:rPr>
          <w:rFonts w:ascii="Times New Roman" w:hAnsi="Times New Roman" w:hint="eastAsia"/>
          <w:b/>
          <w:bCs/>
        </w:rPr>
        <w:t>・</w:t>
      </w:r>
      <w:r w:rsidR="007C0E66" w:rsidRPr="00EB7C65">
        <w:rPr>
          <w:rFonts w:ascii="Times New Roman" w:hAnsi="Times New Roman" w:hint="eastAsia"/>
          <w:b/>
          <w:bCs/>
        </w:rPr>
        <w:t>O</w:t>
      </w:r>
      <w:r w:rsidR="007C0E66" w:rsidRPr="00EB7C65">
        <w:rPr>
          <w:rFonts w:ascii="Times New Roman" w:hAnsi="Times New Roman"/>
          <w:b/>
          <w:bCs/>
        </w:rPr>
        <w:t>thers</w:t>
      </w:r>
      <w:r w:rsidRPr="00EB7C65">
        <w:rPr>
          <w:rFonts w:ascii="Times New Roman" w:hAnsi="Times New Roman" w:hint="eastAsia"/>
          <w:b/>
          <w:bCs/>
        </w:rPr>
        <w:t>（　　　）</w:t>
      </w:r>
    </w:p>
    <w:p w14:paraId="17F9CD22" w14:textId="77777777" w:rsidR="00C517F0" w:rsidRPr="00EB7C65" w:rsidRDefault="00C517F0" w:rsidP="00EB7C65">
      <w:pPr>
        <w:rPr>
          <w:rFonts w:ascii="Times New Roman" w:hAnsi="Times New Roman"/>
        </w:rPr>
      </w:pPr>
    </w:p>
    <w:p w14:paraId="6AA066A0" w14:textId="4686F7BC" w:rsidR="00D966E7" w:rsidRPr="00EB7C65" w:rsidRDefault="00F1280B" w:rsidP="00D966E7">
      <w:pPr>
        <w:pStyle w:val="a6"/>
        <w:numPr>
          <w:ilvl w:val="0"/>
          <w:numId w:val="1"/>
        </w:numPr>
        <w:ind w:leftChars="0"/>
        <w:rPr>
          <w:rFonts w:ascii="Times New Roman" w:hAnsi="Times New Roman"/>
          <w:b/>
          <w:bCs/>
        </w:rPr>
      </w:pPr>
      <w:r w:rsidRPr="00EB7C65">
        <w:rPr>
          <w:rFonts w:ascii="Times New Roman" w:hAnsi="Times New Roman" w:hint="eastAsia"/>
          <w:b/>
          <w:bCs/>
        </w:rPr>
        <w:t>演題名（英語）：</w:t>
      </w:r>
    </w:p>
    <w:p w14:paraId="39AE7D67" w14:textId="2316A69F" w:rsidR="00D966E7" w:rsidRDefault="00D966E7">
      <w:pPr>
        <w:widowControl/>
        <w:jc w:val="left"/>
        <w:rPr>
          <w:b/>
          <w:bCs/>
        </w:rPr>
      </w:pPr>
      <w:r>
        <w:rPr>
          <w:b/>
          <w:bCs/>
        </w:rPr>
        <w:br w:type="page"/>
      </w:r>
    </w:p>
    <w:p w14:paraId="5C5E56FC" w14:textId="2003875E" w:rsidR="00C517F0" w:rsidRPr="00457AE3" w:rsidRDefault="00F1280B" w:rsidP="00457AE3">
      <w:pPr>
        <w:pStyle w:val="a6"/>
        <w:numPr>
          <w:ilvl w:val="0"/>
          <w:numId w:val="1"/>
        </w:numPr>
        <w:ind w:leftChars="0"/>
        <w:rPr>
          <w:b/>
          <w:bCs/>
        </w:rPr>
      </w:pPr>
      <w:r w:rsidRPr="00EB7C65">
        <w:rPr>
          <w:rFonts w:hint="eastAsia"/>
          <w:b/>
          <w:bCs/>
        </w:rPr>
        <w:lastRenderedPageBreak/>
        <w:t>要旨（</w:t>
      </w:r>
      <w:r w:rsidR="00177587" w:rsidRPr="00EB7C65">
        <w:rPr>
          <w:rFonts w:hint="eastAsia"/>
          <w:b/>
          <w:bCs/>
        </w:rPr>
        <w:t>英語</w:t>
      </w:r>
      <w:r w:rsidR="00177587" w:rsidRPr="00EB7C65">
        <w:rPr>
          <w:b/>
          <w:bCs/>
        </w:rPr>
        <w:t>Arial</w:t>
      </w:r>
      <w:r w:rsidR="00AF6E42">
        <w:rPr>
          <w:rFonts w:hint="eastAsia"/>
          <w:b/>
          <w:bCs/>
        </w:rPr>
        <w:t xml:space="preserve"> </w:t>
      </w:r>
      <w:r w:rsidRPr="00EB7C65">
        <w:rPr>
          <w:rFonts w:hint="eastAsia"/>
          <w:b/>
          <w:bCs/>
        </w:rPr>
        <w:t>10.5</w:t>
      </w:r>
      <w:r w:rsidRPr="00EB7C65">
        <w:rPr>
          <w:rFonts w:hint="eastAsia"/>
          <w:b/>
          <w:bCs/>
        </w:rPr>
        <w:t>ポイントで以下の枠内に記載すること）</w:t>
      </w:r>
    </w:p>
    <w:p w14:paraId="7013F94A" w14:textId="6EC4EEC5" w:rsidR="00D966E7" w:rsidRDefault="004950D6">
      <w:pPr>
        <w:widowControl/>
        <w:jc w:val="left"/>
        <w:rPr>
          <w:rFonts w:ascii="Times New Roman" w:hAnsi="Times New Roman"/>
          <w:b/>
          <w:bCs/>
        </w:rPr>
      </w:pPr>
      <w:r w:rsidRPr="00416677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0" wp14:anchorId="7C12BF4E" wp14:editId="7FC2F117">
                <wp:simplePos x="0" y="0"/>
                <wp:positionH relativeFrom="margin">
                  <wp:posOffset>15875</wp:posOffset>
                </wp:positionH>
                <wp:positionV relativeFrom="paragraph">
                  <wp:posOffset>228600</wp:posOffset>
                </wp:positionV>
                <wp:extent cx="6151880" cy="8286115"/>
                <wp:effectExtent l="0" t="0" r="7620" b="6985"/>
                <wp:wrapSquare wrapText="bothSides"/>
                <wp:docPr id="4" name="テキスト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1880" cy="82861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647A7D" w14:textId="42DABBD1" w:rsidR="004950D6" w:rsidRPr="004950D6" w:rsidRDefault="004950D6" w:rsidP="004950D6">
                            <w:pPr>
                              <w:spacing w:line="350" w:lineRule="exact"/>
                              <w:rPr>
                                <w:color w:val="000000" w:themeColor="text1"/>
                                <w:szCs w:val="21"/>
                              </w:rPr>
                            </w:pPr>
                          </w:p>
                          <w:p w14:paraId="7F4FD9E4" w14:textId="064D2CF4" w:rsidR="00C517F0" w:rsidRPr="004950D6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59C23A6C" w14:textId="712806FB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7A0ACAB" w14:textId="61792F64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11C08CB" w14:textId="785E075C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A4D54C6" w14:textId="49B2A3C3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5415C69" w14:textId="75F41E8D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3144ED20" w14:textId="51A87333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6585E64" w14:textId="12D67E45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9B6C9F3" w14:textId="33EA44D8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3D5FE99C" w14:textId="19BE2FE7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30406645" w14:textId="245784A5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C886CA8" w14:textId="1EACE3D4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9AD09DD" w14:textId="5EAA7D94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DA0801D" w14:textId="19C74CFF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DE19D6B" w14:textId="2C917A03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4027DA9" w14:textId="468D35FE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325D2DEC" w14:textId="4AFBE9F9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3D4BC6E8" w14:textId="21832D28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068168C" w14:textId="44818CC4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3902206F" w14:textId="61205067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FB963F9" w14:textId="32B64474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156CE5F1" w14:textId="1A6BAC6A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FC20EC3" w14:textId="3488C71A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E4AF30E" w14:textId="77777777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2985B73" w14:textId="7837778E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BDB7F18" w14:textId="610D3144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5227F30A" w14:textId="7ECC391B" w:rsidR="00D966E7" w:rsidRDefault="00D966E7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BB7C25B" w14:textId="77777777" w:rsidR="00D966E7" w:rsidRDefault="00D966E7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F4564F8" w14:textId="523F6165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48848F7" w14:textId="020DAB8C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17AC757" w14:textId="1563AC4A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BD54CCE" w14:textId="0E252C8A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32A73DD" w14:textId="73BEDE8B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C6C693D" w14:textId="3CEAA86C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114C1114" w14:textId="6B2D81AC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BD4941A" w14:textId="362B9624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12BB07B" w14:textId="6DB98C3B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24594C5" w14:textId="2F455C46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12F1C2D2" w14:textId="70ADCAF9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565098F5" w14:textId="7EE93439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53856B3D" w14:textId="51839B81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0F1784F" w14:textId="5E7DF666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1629713" w14:textId="28E7B748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5C6EFEC6" w14:textId="77026ACF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32C888FA" w14:textId="6C9EB6DD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1FDA1E4B" w14:textId="32BFF50A" w:rsidR="00C517F0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9284366" w14:textId="77777777" w:rsidR="00C517F0" w:rsidRPr="00EB7C65" w:rsidRDefault="00C517F0" w:rsidP="00F12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12BF4E" id="_x0000_t202" coordsize="21600,21600" o:spt="202" path="m,l,21600r21600,l21600,xe">
                <v:stroke joinstyle="miter"/>
                <v:path gradientshapeok="t" o:connecttype="rect"/>
              </v:shapetype>
              <v:shape id="テキスト 4" o:spid="_x0000_s1026" type="#_x0000_t202" style="position:absolute;margin-left:1.25pt;margin-top:18pt;width:484.4pt;height:652.4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" o:allowoverlap="f" filled="f" strokecolor="black [3213]">
                <v:textbox>
                  <w:txbxContent>
                    <w:p w14:paraId="03647A7D" w14:textId="42DABBD1" w:rsidR="004950D6" w:rsidRPr="004950D6" w:rsidRDefault="004950D6" w:rsidP="004950D6">
                      <w:pPr>
                        <w:spacing w:line="350" w:lineRule="exact"/>
                        <w:rPr>
                          <w:color w:val="000000" w:themeColor="text1"/>
                          <w:szCs w:val="21"/>
                        </w:rPr>
                      </w:pPr>
                    </w:p>
                    <w:p w14:paraId="7F4FD9E4" w14:textId="064D2CF4" w:rsidR="00C517F0" w:rsidRPr="004950D6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59C23A6C" w14:textId="712806FB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27A0ACAB" w14:textId="61792F64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011C08CB" w14:textId="785E075C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4A4D54C6" w14:textId="49B2A3C3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65415C69" w14:textId="75F41E8D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3144ED20" w14:textId="51A87333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46585E64" w14:textId="12D67E45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49B6C9F3" w14:textId="33EA44D8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3D5FE99C" w14:textId="19BE2FE7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30406645" w14:textId="245784A5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4C886CA8" w14:textId="1EACE3D4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69AD09DD" w14:textId="5EAA7D94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4DA0801D" w14:textId="19C74CFF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0DE19D6B" w14:textId="2C917A03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64027DA9" w14:textId="468D35FE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325D2DEC" w14:textId="4AFBE9F9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3D4BC6E8" w14:textId="21832D28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4068168C" w14:textId="44818CC4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3902206F" w14:textId="61205067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2FB963F9" w14:textId="32B64474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156CE5F1" w14:textId="1A6BAC6A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2FC20EC3" w14:textId="3488C71A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7E4AF30E" w14:textId="77777777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22985B73" w14:textId="7837778E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7BDB7F18" w14:textId="610D3144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5227F30A" w14:textId="7ECC391B" w:rsidR="00D966E7" w:rsidRDefault="00D966E7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7BB7C25B" w14:textId="77777777" w:rsidR="00D966E7" w:rsidRDefault="00D966E7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6F4564F8" w14:textId="523F6165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648848F7" w14:textId="020DAB8C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617AC757" w14:textId="1563AC4A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2BD54CCE" w14:textId="0E252C8A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432A73DD" w14:textId="73BEDE8B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7C6C693D" w14:textId="3CEAA86C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114C1114" w14:textId="6B2D81AC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4BD4941A" w14:textId="362B9624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412BB07B" w14:textId="6DB98C3B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024594C5" w14:textId="2F455C46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12F1C2D2" w14:textId="70ADCAF9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565098F5" w14:textId="7EE93439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53856B3D" w14:textId="51839B81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40F1784F" w14:textId="5E7DF666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21629713" w14:textId="28E7B748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5C6EFEC6" w14:textId="77026ACF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32C888FA" w14:textId="6C9EB6DD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1FDA1E4B" w14:textId="32BFF50A" w:rsidR="00C517F0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  <w:p w14:paraId="09284366" w14:textId="77777777" w:rsidR="00C517F0" w:rsidRPr="00EB7C65" w:rsidRDefault="00C517F0" w:rsidP="00F1280B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966E7">
        <w:rPr>
          <w:rFonts w:ascii="Times New Roman" w:hAnsi="Times New Roman"/>
          <w:b/>
          <w:bCs/>
        </w:rPr>
        <w:br w:type="page"/>
      </w:r>
    </w:p>
    <w:p w14:paraId="7C12BF4B" w14:textId="1DA69487" w:rsidR="00F1280B" w:rsidRPr="00E905ED" w:rsidRDefault="008E0731" w:rsidP="00F1280B">
      <w:pPr>
        <w:pStyle w:val="a6"/>
        <w:numPr>
          <w:ilvl w:val="0"/>
          <w:numId w:val="1"/>
        </w:numPr>
        <w:ind w:leftChars="0"/>
        <w:rPr>
          <w:rFonts w:ascii="Times New Roman" w:hAnsi="Times New Roman"/>
        </w:rPr>
      </w:pPr>
      <w:r w:rsidRPr="00EB7C65">
        <w:rPr>
          <w:rFonts w:ascii="Times New Roman" w:hAnsi="Times New Roman" w:hint="eastAsia"/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12BF50" wp14:editId="1FCD649E">
                <wp:simplePos x="0" y="0"/>
                <wp:positionH relativeFrom="margin">
                  <wp:posOffset>1905</wp:posOffset>
                </wp:positionH>
                <wp:positionV relativeFrom="paragraph">
                  <wp:posOffset>282575</wp:posOffset>
                </wp:positionV>
                <wp:extent cx="6160135" cy="4562475"/>
                <wp:effectExtent l="0" t="0" r="12065" b="9525"/>
                <wp:wrapSquare wrapText="bothSides"/>
                <wp:docPr id="1" name="テキスト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60135" cy="4562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12BF59" w14:textId="52AA2AFB" w:rsidR="00F1280B" w:rsidRDefault="00F1280B" w:rsidP="00F1280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12BF50" id="テキスト 1" o:spid="_x0000_s1027" type="#_x0000_t202" style="position:absolute;left:0;text-align:left;margin-left:.15pt;margin-top:22.25pt;width:485.05pt;height:359.2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" filled="f" strokecolor="black [3213]">
                <v:textbox>
                  <w:txbxContent>
                    <w:p w14:paraId="7C12BF59" w14:textId="52AA2AFB" w:rsidR="00F1280B" w:rsidRDefault="00F1280B" w:rsidP="00F1280B"/>
                  </w:txbxContent>
                </v:textbox>
                <w10:wrap type="square" anchorx="margin"/>
              </v:shape>
            </w:pict>
          </mc:Fallback>
        </mc:AlternateContent>
      </w:r>
      <w:r w:rsidR="00F1280B" w:rsidRPr="00EB7C65">
        <w:rPr>
          <w:rFonts w:ascii="Times New Roman" w:hAnsi="Times New Roman" w:hint="eastAsia"/>
          <w:b/>
          <w:bCs/>
        </w:rPr>
        <w:t>題の内容を最も反映する図または表を一つ添付してください。</w:t>
      </w:r>
      <w:r w:rsidR="00F1280B" w:rsidRPr="00416677">
        <w:rPr>
          <w:rFonts w:ascii="Times New Roman" w:hAnsi="Times New Roman" w:hint="eastAsia"/>
        </w:rPr>
        <w:t>（※以下の枠内に収めること）</w:t>
      </w:r>
    </w:p>
    <w:p w14:paraId="7C12BF4D" w14:textId="0BD4D931" w:rsidR="00BC405A" w:rsidRPr="00416677" w:rsidRDefault="00F1280B">
      <w:pPr>
        <w:rPr>
          <w:rFonts w:ascii="Times New Roman" w:hAnsi="Times New Roman"/>
        </w:rPr>
      </w:pPr>
      <w:r w:rsidRPr="00416677">
        <w:rPr>
          <w:rFonts w:ascii="Times New Roman" w:hAnsi="Times New Roman" w:hint="eastAsia"/>
        </w:rPr>
        <w:t>上記項目を全て</w:t>
      </w:r>
      <w:r w:rsidR="008B7E44">
        <w:rPr>
          <w:rFonts w:ascii="Times New Roman" w:hAnsi="Times New Roman" w:hint="eastAsia"/>
        </w:rPr>
        <w:t>記入</w:t>
      </w:r>
      <w:r w:rsidRPr="00416677">
        <w:rPr>
          <w:rFonts w:ascii="Times New Roman" w:hAnsi="Times New Roman" w:hint="eastAsia"/>
        </w:rPr>
        <w:t>し、件名を「大学又は企業名</w:t>
      </w:r>
      <w:r w:rsidR="00E234FA">
        <w:rPr>
          <w:rFonts w:ascii="Times New Roman" w:hAnsi="Times New Roman" w:hint="eastAsia"/>
        </w:rPr>
        <w:t>_</w:t>
      </w:r>
      <w:r w:rsidRPr="00416677">
        <w:rPr>
          <w:rFonts w:ascii="Times New Roman" w:hAnsi="Times New Roman" w:hint="eastAsia"/>
        </w:rPr>
        <w:t>氏名」として</w:t>
      </w:r>
      <w:r w:rsidR="003D7558">
        <w:rPr>
          <w:rFonts w:ascii="Times New Roman" w:hAnsi="Times New Roman"/>
        </w:rPr>
        <w:t>5</w:t>
      </w:r>
      <w:r w:rsidRPr="001754E2">
        <w:rPr>
          <w:rFonts w:ascii="Times New Roman" w:hAnsi="Times New Roman" w:hint="eastAsia"/>
        </w:rPr>
        <w:t>月</w:t>
      </w:r>
      <w:r w:rsidR="003D7558">
        <w:rPr>
          <w:rFonts w:ascii="Times New Roman" w:hAnsi="Times New Roman"/>
        </w:rPr>
        <w:t>29</w:t>
      </w:r>
      <w:r w:rsidRPr="001754E2">
        <w:rPr>
          <w:rFonts w:ascii="Times New Roman" w:hAnsi="Times New Roman" w:hint="eastAsia"/>
        </w:rPr>
        <w:t>日</w:t>
      </w:r>
      <w:r w:rsidR="008E0731">
        <w:rPr>
          <w:rFonts w:ascii="Times New Roman" w:hAnsi="Times New Roman"/>
        </w:rPr>
        <w:t>23</w:t>
      </w:r>
      <w:r w:rsidR="00094193">
        <w:rPr>
          <w:rFonts w:ascii="Times New Roman" w:hAnsi="Times New Roman"/>
        </w:rPr>
        <w:t>:</w:t>
      </w:r>
      <w:r w:rsidR="008E0731">
        <w:rPr>
          <w:rFonts w:ascii="Times New Roman" w:hAnsi="Times New Roman"/>
        </w:rPr>
        <w:t>59</w:t>
      </w:r>
      <w:r w:rsidRPr="001754E2">
        <w:rPr>
          <w:rFonts w:ascii="Times New Roman" w:hAnsi="Times New Roman" w:hint="eastAsia"/>
        </w:rPr>
        <w:t>ま</w:t>
      </w:r>
      <w:r w:rsidRPr="00416677">
        <w:rPr>
          <w:rFonts w:ascii="Times New Roman" w:hAnsi="Times New Roman" w:hint="eastAsia"/>
        </w:rPr>
        <w:t>でに</w:t>
      </w:r>
      <w:r w:rsidR="008E0731">
        <w:rPr>
          <w:rFonts w:ascii="Times New Roman" w:hAnsi="Times New Roman"/>
        </w:rPr>
        <w:t>jssx.</w:t>
      </w:r>
      <w:r w:rsidR="00094193">
        <w:rPr>
          <w:rFonts w:ascii="Times New Roman" w:hAnsi="Times New Roman"/>
        </w:rPr>
        <w:t>pris202</w:t>
      </w:r>
      <w:r w:rsidR="003D7558">
        <w:rPr>
          <w:rFonts w:ascii="Times New Roman" w:hAnsi="Times New Roman"/>
        </w:rPr>
        <w:t>6</w:t>
      </w:r>
      <w:r w:rsidR="008E0731" w:rsidRPr="008B7E44">
        <w:rPr>
          <w:rFonts w:ascii="Times New Roman" w:hAnsi="Times New Roman"/>
        </w:rPr>
        <w:t xml:space="preserve"> </w:t>
      </w:r>
      <w:r w:rsidR="008B7E44" w:rsidRPr="008B7E44">
        <w:rPr>
          <w:rFonts w:ascii="Times New Roman" w:hAnsi="Times New Roman"/>
        </w:rPr>
        <w:t>@gmail.com</w:t>
      </w:r>
      <w:r w:rsidR="008B7E44" w:rsidRPr="008B7E44">
        <w:rPr>
          <w:rStyle w:val="a5"/>
          <w:rFonts w:ascii="Times New Roman" w:hAnsi="Times New Roman" w:hint="eastAsia"/>
          <w:color w:val="auto"/>
          <w:u w:val="none"/>
        </w:rPr>
        <w:t xml:space="preserve"> </w:t>
      </w:r>
      <w:r w:rsidR="008B7E44">
        <w:rPr>
          <w:rStyle w:val="a5"/>
          <w:rFonts w:ascii="Times New Roman" w:hAnsi="Times New Roman" w:hint="eastAsia"/>
          <w:color w:val="auto"/>
          <w:u w:val="none"/>
        </w:rPr>
        <w:t>に</w:t>
      </w:r>
      <w:r w:rsidRPr="00416677">
        <w:rPr>
          <w:rFonts w:ascii="Times New Roman" w:hAnsi="Times New Roman" w:hint="eastAsia"/>
        </w:rPr>
        <w:t>送付してください。</w:t>
      </w:r>
      <w:r w:rsidR="00CE3B24">
        <w:rPr>
          <w:rFonts w:ascii="Times New Roman" w:hAnsi="Times New Roman" w:hint="eastAsia"/>
        </w:rPr>
        <w:t>（</w:t>
      </w:r>
      <w:r w:rsidR="00375441">
        <w:rPr>
          <w:rFonts w:ascii="Times New Roman" w:hAnsi="Times New Roman" w:hint="eastAsia"/>
        </w:rPr>
        <w:t>件名</w:t>
      </w:r>
      <w:r w:rsidR="00CE3B24">
        <w:rPr>
          <w:rFonts w:ascii="Times New Roman" w:hAnsi="Times New Roman" w:hint="eastAsia"/>
        </w:rPr>
        <w:t>例：</w:t>
      </w:r>
      <w:r w:rsidR="008F415D">
        <w:rPr>
          <w:rFonts w:ascii="Times New Roman" w:hAnsi="Times New Roman" w:hint="eastAsia"/>
        </w:rPr>
        <w:t>ABC</w:t>
      </w:r>
      <w:r w:rsidR="00CE3B24">
        <w:rPr>
          <w:rFonts w:ascii="Times New Roman" w:hAnsi="Times New Roman" w:hint="eastAsia"/>
        </w:rPr>
        <w:t xml:space="preserve">大学大学院　</w:t>
      </w:r>
      <w:r w:rsidR="008F415D">
        <w:rPr>
          <w:rFonts w:ascii="Times New Roman" w:hAnsi="Times New Roman" w:hint="eastAsia"/>
        </w:rPr>
        <w:t>日本一郎</w:t>
      </w:r>
      <w:r w:rsidR="00BC405A" w:rsidRPr="00416677">
        <w:rPr>
          <w:rFonts w:ascii="Times New Roman" w:hAnsi="Times New Roman" w:hint="eastAsia"/>
        </w:rPr>
        <w:t>）</w:t>
      </w:r>
    </w:p>
    <w:sectPr w:rsidR="00BC405A" w:rsidRPr="00416677" w:rsidSect="00F1280B">
      <w:headerReference w:type="default" r:id="rId8"/>
      <w:pgSz w:w="11906" w:h="16838"/>
      <w:pgMar w:top="1440" w:right="1080" w:bottom="1440" w:left="1080" w:header="51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EE086F" w14:textId="77777777" w:rsidR="00AE1223" w:rsidRDefault="00AE1223" w:rsidP="00F1280B">
      <w:r>
        <w:separator/>
      </w:r>
    </w:p>
  </w:endnote>
  <w:endnote w:type="continuationSeparator" w:id="0">
    <w:p w14:paraId="080F89B6" w14:textId="77777777" w:rsidR="00AE1223" w:rsidRDefault="00AE1223" w:rsidP="00F128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BA72C5" w14:textId="77777777" w:rsidR="00AE1223" w:rsidRDefault="00AE1223" w:rsidP="00F1280B">
      <w:r>
        <w:separator/>
      </w:r>
    </w:p>
  </w:footnote>
  <w:footnote w:type="continuationSeparator" w:id="0">
    <w:p w14:paraId="7D084B6B" w14:textId="77777777" w:rsidR="00AE1223" w:rsidRDefault="00AE1223" w:rsidP="00F128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12BF56" w14:textId="68733883" w:rsidR="0039402A" w:rsidRPr="00416677" w:rsidRDefault="004D1CB0" w:rsidP="0039402A">
    <w:pPr>
      <w:pStyle w:val="a3"/>
      <w:jc w:val="center"/>
      <w:rPr>
        <w:rFonts w:ascii="Times New Roman" w:hAnsi="Times New Roman" w:cs="Times New Roman"/>
        <w:b/>
        <w:sz w:val="28"/>
      </w:rPr>
    </w:pPr>
    <w:r w:rsidRPr="00416677">
      <w:rPr>
        <w:rFonts w:ascii="Times New Roman" w:hAnsi="Times New Roman" w:cs="Times New Roman"/>
        <w:b/>
        <w:sz w:val="28"/>
      </w:rPr>
      <w:t xml:space="preserve">The </w:t>
    </w:r>
    <w:r w:rsidR="008960E2" w:rsidRPr="00416677">
      <w:rPr>
        <w:rFonts w:ascii="Times New Roman" w:hAnsi="Times New Roman" w:cs="Times New Roman"/>
        <w:b/>
        <w:sz w:val="28"/>
      </w:rPr>
      <w:t>P</w:t>
    </w:r>
    <w:r w:rsidR="00D270C3" w:rsidRPr="00416677">
      <w:rPr>
        <w:rFonts w:ascii="Times New Roman" w:hAnsi="Times New Roman" w:cs="Times New Roman"/>
        <w:b/>
        <w:sz w:val="28"/>
      </w:rPr>
      <w:t xml:space="preserve">redoctoral </w:t>
    </w:r>
    <w:r w:rsidR="000E3E02" w:rsidRPr="00416677">
      <w:rPr>
        <w:rFonts w:ascii="Times New Roman" w:hAnsi="Times New Roman" w:cs="Times New Roman"/>
        <w:b/>
        <w:sz w:val="28"/>
      </w:rPr>
      <w:t>Researcher- Initiative Session</w:t>
    </w:r>
    <w:r w:rsidR="00416677" w:rsidRPr="00416677">
      <w:rPr>
        <w:rFonts w:ascii="Times New Roman" w:hAnsi="Times New Roman" w:cs="Times New Roman"/>
        <w:b/>
        <w:sz w:val="28"/>
      </w:rPr>
      <w:t xml:space="preserve"> (PRIS)</w:t>
    </w:r>
    <w:r w:rsidR="005404A5">
      <w:rPr>
        <w:rFonts w:ascii="Times New Roman" w:hAnsi="Times New Roman" w:cs="Times New Roman"/>
        <w:b/>
        <w:sz w:val="28"/>
      </w:rPr>
      <w:t xml:space="preserve"> 20</w:t>
    </w:r>
    <w:r w:rsidR="008F415D">
      <w:rPr>
        <w:rFonts w:ascii="Times New Roman" w:hAnsi="Times New Roman" w:cs="Times New Roman" w:hint="eastAsia"/>
        <w:b/>
        <w:sz w:val="28"/>
      </w:rPr>
      <w:t>2</w:t>
    </w:r>
    <w:r w:rsidR="003D7558">
      <w:rPr>
        <w:rFonts w:ascii="Times New Roman" w:hAnsi="Times New Roman" w:cs="Times New Roman"/>
        <w:b/>
        <w:sz w:val="28"/>
      </w:rPr>
      <w:t>6</w:t>
    </w:r>
  </w:p>
  <w:p w14:paraId="7C12BF57" w14:textId="77777777" w:rsidR="00F94A92" w:rsidRPr="00416677" w:rsidRDefault="00D270C3" w:rsidP="0070517C">
    <w:pPr>
      <w:pStyle w:val="a3"/>
      <w:jc w:val="center"/>
      <w:rPr>
        <w:rFonts w:ascii="Times New Roman" w:hAnsi="Times New Roman" w:cs="Times New Roman"/>
        <w:b/>
        <w:sz w:val="32"/>
      </w:rPr>
    </w:pPr>
    <w:r w:rsidRPr="00416677">
      <w:rPr>
        <w:rFonts w:ascii="Times New Roman" w:hAnsi="Times New Roman" w:cs="Times New Roman"/>
        <w:b/>
        <w:sz w:val="28"/>
      </w:rPr>
      <w:t xml:space="preserve">Application </w:t>
    </w:r>
    <w:r w:rsidR="00381EB5" w:rsidRPr="00416677">
      <w:rPr>
        <w:rFonts w:ascii="Times New Roman" w:hAnsi="Times New Roman" w:cs="Times New Roman"/>
        <w:b/>
        <w:sz w:val="28"/>
      </w:rPr>
      <w:t>F</w:t>
    </w:r>
    <w:r w:rsidRPr="00416677">
      <w:rPr>
        <w:rFonts w:ascii="Times New Roman" w:hAnsi="Times New Roman" w:cs="Times New Roman"/>
        <w:b/>
        <w:sz w:val="28"/>
      </w:rPr>
      <w:t>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654DEC"/>
    <w:multiLevelType w:val="hybridMultilevel"/>
    <w:tmpl w:val="3D7ABA1E"/>
    <w:lvl w:ilvl="0" w:tplc="04090011">
      <w:start w:val="1"/>
      <w:numFmt w:val="decimalEnclosedCircle"/>
      <w:lvlText w:val="%1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" w15:restartNumberingAfterBreak="0">
    <w:nsid w:val="410A6878"/>
    <w:multiLevelType w:val="hybridMultilevel"/>
    <w:tmpl w:val="0A2207C0"/>
    <w:lvl w:ilvl="0" w:tplc="25B0527E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59C23A12"/>
    <w:multiLevelType w:val="hybridMultilevel"/>
    <w:tmpl w:val="469647BA"/>
    <w:lvl w:ilvl="0" w:tplc="0212B2D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70FE0FF1"/>
    <w:multiLevelType w:val="hybridMultilevel"/>
    <w:tmpl w:val="AA449986"/>
    <w:lvl w:ilvl="0" w:tplc="59CC47C0">
      <w:start w:val="1"/>
      <w:numFmt w:val="bullet"/>
      <w:lvlText w:val=""/>
      <w:lvlJc w:val="left"/>
      <w:pPr>
        <w:ind w:left="80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4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6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8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40"/>
      </w:pPr>
      <w:rPr>
        <w:rFonts w:ascii="Wingdings" w:hAnsi="Wingdings" w:hint="default"/>
      </w:rPr>
    </w:lvl>
  </w:abstractNum>
  <w:num w:numId="1" w16cid:durableId="1165902601">
    <w:abstractNumId w:val="2"/>
  </w:num>
  <w:num w:numId="2" w16cid:durableId="846359666">
    <w:abstractNumId w:val="3"/>
  </w:num>
  <w:num w:numId="3" w16cid:durableId="1582792347">
    <w:abstractNumId w:val="1"/>
  </w:num>
  <w:num w:numId="4" w16cid:durableId="8550033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8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jQ0NLE0NDMyMTRU0lEKTi0uzszPAykwqgUAUORtcCwAAAA="/>
  </w:docVars>
  <w:rsids>
    <w:rsidRoot w:val="00F1280B"/>
    <w:rsid w:val="0001041A"/>
    <w:rsid w:val="00015CCB"/>
    <w:rsid w:val="00033E2E"/>
    <w:rsid w:val="00040317"/>
    <w:rsid w:val="0005649D"/>
    <w:rsid w:val="00094193"/>
    <w:rsid w:val="000E3E02"/>
    <w:rsid w:val="001368AA"/>
    <w:rsid w:val="001527A4"/>
    <w:rsid w:val="0016218E"/>
    <w:rsid w:val="0016387A"/>
    <w:rsid w:val="001754E2"/>
    <w:rsid w:val="00175BCE"/>
    <w:rsid w:val="00177587"/>
    <w:rsid w:val="001805CD"/>
    <w:rsid w:val="00182D83"/>
    <w:rsid w:val="001B762A"/>
    <w:rsid w:val="001D1E72"/>
    <w:rsid w:val="002609F5"/>
    <w:rsid w:val="00276E1A"/>
    <w:rsid w:val="002A6C88"/>
    <w:rsid w:val="002D310A"/>
    <w:rsid w:val="003208F0"/>
    <w:rsid w:val="00330ACC"/>
    <w:rsid w:val="00346F21"/>
    <w:rsid w:val="00361AFA"/>
    <w:rsid w:val="00375441"/>
    <w:rsid w:val="00381EB5"/>
    <w:rsid w:val="0039402A"/>
    <w:rsid w:val="00397579"/>
    <w:rsid w:val="003A31F8"/>
    <w:rsid w:val="003D7558"/>
    <w:rsid w:val="003E6475"/>
    <w:rsid w:val="003F3808"/>
    <w:rsid w:val="003F4EEC"/>
    <w:rsid w:val="00405B05"/>
    <w:rsid w:val="00411D8D"/>
    <w:rsid w:val="00416677"/>
    <w:rsid w:val="00430B55"/>
    <w:rsid w:val="004338A6"/>
    <w:rsid w:val="00457AE3"/>
    <w:rsid w:val="00462A48"/>
    <w:rsid w:val="00472755"/>
    <w:rsid w:val="00477224"/>
    <w:rsid w:val="004950D6"/>
    <w:rsid w:val="004A0FE0"/>
    <w:rsid w:val="004C031C"/>
    <w:rsid w:val="004C1377"/>
    <w:rsid w:val="004D1CB0"/>
    <w:rsid w:val="004F54B4"/>
    <w:rsid w:val="005003BD"/>
    <w:rsid w:val="005051DC"/>
    <w:rsid w:val="005143E4"/>
    <w:rsid w:val="00536203"/>
    <w:rsid w:val="005404A5"/>
    <w:rsid w:val="00556D19"/>
    <w:rsid w:val="00583C32"/>
    <w:rsid w:val="00596617"/>
    <w:rsid w:val="005B50E4"/>
    <w:rsid w:val="005E6CB8"/>
    <w:rsid w:val="00602DB4"/>
    <w:rsid w:val="0063346C"/>
    <w:rsid w:val="00635190"/>
    <w:rsid w:val="00653168"/>
    <w:rsid w:val="00670538"/>
    <w:rsid w:val="00670DDA"/>
    <w:rsid w:val="00672EEA"/>
    <w:rsid w:val="006903D3"/>
    <w:rsid w:val="0074285A"/>
    <w:rsid w:val="00765179"/>
    <w:rsid w:val="0078594D"/>
    <w:rsid w:val="007A5777"/>
    <w:rsid w:val="007A6352"/>
    <w:rsid w:val="007C0E66"/>
    <w:rsid w:val="007D2A06"/>
    <w:rsid w:val="00817A8F"/>
    <w:rsid w:val="00825A32"/>
    <w:rsid w:val="00827752"/>
    <w:rsid w:val="0085245A"/>
    <w:rsid w:val="008810FE"/>
    <w:rsid w:val="008960E2"/>
    <w:rsid w:val="008A0210"/>
    <w:rsid w:val="008A5C6A"/>
    <w:rsid w:val="008A73C0"/>
    <w:rsid w:val="008B117D"/>
    <w:rsid w:val="008B7E44"/>
    <w:rsid w:val="008D14CA"/>
    <w:rsid w:val="008E0731"/>
    <w:rsid w:val="008E348B"/>
    <w:rsid w:val="008F415D"/>
    <w:rsid w:val="0094050B"/>
    <w:rsid w:val="00954E73"/>
    <w:rsid w:val="00962A04"/>
    <w:rsid w:val="0098546A"/>
    <w:rsid w:val="009B5C8E"/>
    <w:rsid w:val="009E59DA"/>
    <w:rsid w:val="009F70BC"/>
    <w:rsid w:val="00A924FC"/>
    <w:rsid w:val="00AC15E0"/>
    <w:rsid w:val="00AE1223"/>
    <w:rsid w:val="00AF6E42"/>
    <w:rsid w:val="00B050F8"/>
    <w:rsid w:val="00B3236E"/>
    <w:rsid w:val="00B37264"/>
    <w:rsid w:val="00B56A7E"/>
    <w:rsid w:val="00B82A54"/>
    <w:rsid w:val="00B8765C"/>
    <w:rsid w:val="00BA5879"/>
    <w:rsid w:val="00BC405A"/>
    <w:rsid w:val="00BF40B0"/>
    <w:rsid w:val="00C1113E"/>
    <w:rsid w:val="00C440B9"/>
    <w:rsid w:val="00C517F0"/>
    <w:rsid w:val="00C66404"/>
    <w:rsid w:val="00C71DD3"/>
    <w:rsid w:val="00C81D6F"/>
    <w:rsid w:val="00C94C01"/>
    <w:rsid w:val="00C97E21"/>
    <w:rsid w:val="00CB178E"/>
    <w:rsid w:val="00CD726B"/>
    <w:rsid w:val="00CD77EE"/>
    <w:rsid w:val="00CE3B24"/>
    <w:rsid w:val="00CE6DB0"/>
    <w:rsid w:val="00D056E3"/>
    <w:rsid w:val="00D270C3"/>
    <w:rsid w:val="00D34E0F"/>
    <w:rsid w:val="00D71749"/>
    <w:rsid w:val="00D761F1"/>
    <w:rsid w:val="00D833A1"/>
    <w:rsid w:val="00D84460"/>
    <w:rsid w:val="00D95382"/>
    <w:rsid w:val="00D966E7"/>
    <w:rsid w:val="00DB4349"/>
    <w:rsid w:val="00DC3983"/>
    <w:rsid w:val="00DC446F"/>
    <w:rsid w:val="00DD1FAE"/>
    <w:rsid w:val="00E07D59"/>
    <w:rsid w:val="00E234FA"/>
    <w:rsid w:val="00E25B94"/>
    <w:rsid w:val="00E32C3A"/>
    <w:rsid w:val="00E56556"/>
    <w:rsid w:val="00E7275A"/>
    <w:rsid w:val="00E849AE"/>
    <w:rsid w:val="00E905ED"/>
    <w:rsid w:val="00E92DA6"/>
    <w:rsid w:val="00EB7C65"/>
    <w:rsid w:val="00F000D2"/>
    <w:rsid w:val="00F1280B"/>
    <w:rsid w:val="00F72B82"/>
    <w:rsid w:val="00F94A92"/>
    <w:rsid w:val="00FC5CDA"/>
    <w:rsid w:val="00FC5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C12BF41"/>
  <w15:docId w15:val="{F6E5F4CE-7C46-46F8-BF89-1B96A2381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1280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1280B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1280B"/>
  </w:style>
  <w:style w:type="character" w:styleId="a5">
    <w:name w:val="Hyperlink"/>
    <w:basedOn w:val="a0"/>
    <w:uiPriority w:val="99"/>
    <w:unhideWhenUsed/>
    <w:rsid w:val="00F1280B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F1280B"/>
    <w:pPr>
      <w:ind w:leftChars="400" w:left="840"/>
    </w:pPr>
  </w:style>
  <w:style w:type="paragraph" w:styleId="a7">
    <w:name w:val="footer"/>
    <w:basedOn w:val="a"/>
    <w:link w:val="a8"/>
    <w:uiPriority w:val="99"/>
    <w:unhideWhenUsed/>
    <w:rsid w:val="00F1280B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F1280B"/>
  </w:style>
  <w:style w:type="character" w:customStyle="1" w:styleId="1">
    <w:name w:val="未解決のメンション1"/>
    <w:basedOn w:val="a0"/>
    <w:uiPriority w:val="99"/>
    <w:semiHidden/>
    <w:unhideWhenUsed/>
    <w:rsid w:val="001527A4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1527A4"/>
    <w:rPr>
      <w:color w:val="800080" w:themeColor="followed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8F415D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8F415D"/>
    <w:rPr>
      <w:rFonts w:asciiTheme="majorHAnsi" w:eastAsiaTheme="majorEastAsia" w:hAnsiTheme="majorHAnsi" w:cstheme="majorBidi"/>
      <w:sz w:val="18"/>
      <w:szCs w:val="18"/>
    </w:rPr>
  </w:style>
  <w:style w:type="paragraph" w:styleId="ac">
    <w:name w:val="Revision"/>
    <w:hidden/>
    <w:uiPriority w:val="99"/>
    <w:semiHidden/>
    <w:rsid w:val="00177587"/>
  </w:style>
  <w:style w:type="paragraph" w:customStyle="1" w:styleId="2003">
    <w:name w:val="英語氏名所属本文：Ｆ2003"/>
    <w:basedOn w:val="a"/>
    <w:rsid w:val="00C1113E"/>
    <w:rPr>
      <w:rFonts w:ascii="Times New Roman" w:eastAsia="ＭＳ 明朝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862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7AE7CA3-03B3-4420-BD75-2CD859DB22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深見 達基</cp:lastModifiedBy>
  <cp:revision>4</cp:revision>
  <dcterms:created xsi:type="dcterms:W3CDTF">2025-02-13T00:51:00Z</dcterms:created>
  <dcterms:modified xsi:type="dcterms:W3CDTF">2026-04-17T06:29:00Z</dcterms:modified>
</cp:coreProperties>
</file>